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F78" w:rsidRDefault="00723F78" w:rsidP="00B91CD8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</w:pP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MATH 1</w:t>
      </w:r>
      <w:r w:rsidR="003127EB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00</w:t>
      </w: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:  </w:t>
      </w:r>
      <w:r w:rsidR="0052542C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class discussion </w:t>
      </w:r>
      <w:r w:rsidR="00A704A7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 </w:t>
      </w:r>
      <w:bookmarkStart w:id="0" w:name="_GoBack"/>
      <w:bookmarkEnd w:id="0"/>
      <w:r w:rsidR="0052542C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1</w:t>
      </w:r>
      <w:r w:rsidR="00A704A7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6</w:t>
      </w:r>
      <w:r w:rsidR="0052542C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 Oct</w:t>
      </w:r>
      <w:r w:rsidR="00A704A7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ober</w:t>
      </w:r>
    </w:p>
    <w:p w:rsidR="00C62212" w:rsidRDefault="00B242D2" w:rsidP="008379C7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>Parallel, perpendicular lines</w:t>
      </w:r>
    </w:p>
    <w:p w:rsidR="00B242D2" w:rsidRDefault="00B242D2" w:rsidP="008379C7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>Graphing inequalities</w:t>
      </w:r>
    </w:p>
    <w:p w:rsidR="00B242D2" w:rsidRDefault="00060527" w:rsidP="008379C7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>Relations vs functions</w:t>
      </w:r>
    </w:p>
    <w:p w:rsidR="0043218C" w:rsidRDefault="0043218C" w:rsidP="008379C7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  <w:t>Domain &amp; range</w:t>
      </w:r>
    </w:p>
    <w:p w:rsidR="008379C7" w:rsidRDefault="0043218C" w:rsidP="008379C7">
      <w:pPr>
        <w:shd w:val="clear" w:color="auto" w:fill="FFFFFF"/>
        <w:spacing w:after="0" w:line="360" w:lineRule="auto"/>
        <w:jc w:val="center"/>
        <w:rPr>
          <w:rFonts w:ascii="Algerian" w:eastAsia="Times New Roman" w:hAnsi="Algerian" w:cstheme="majorBidi"/>
          <w:b/>
          <w:bCs/>
          <w:color w:val="0000FF"/>
          <w:sz w:val="27"/>
          <w:szCs w:val="27"/>
        </w:rPr>
      </w:pPr>
      <w:r>
        <w:rPr>
          <w:noProof/>
        </w:rPr>
        <w:drawing>
          <wp:inline distT="0" distB="0" distL="0" distR="0">
            <wp:extent cx="2691441" cy="2049340"/>
            <wp:effectExtent l="0" t="0" r="0" b="8255"/>
            <wp:docPr id="2" name="Picture 2" descr="Résultats de recherche d'images pour « comic straight lines domain range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omic straight lines domain range »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926" cy="207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74EA" w:rsidRDefault="002E74EA" w:rsidP="0043218C">
      <w:pPr>
        <w:pStyle w:val="NormalWeb"/>
        <w:numPr>
          <w:ilvl w:val="0"/>
          <w:numId w:val="30"/>
        </w:numPr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What </w:t>
      </w:r>
      <w:proofErr w:type="gramStart"/>
      <w:r>
        <w:rPr>
          <w:color w:val="000000"/>
          <w:sz w:val="22"/>
          <w:szCs w:val="22"/>
        </w:rPr>
        <w:t>is meant</w:t>
      </w:r>
      <w:proofErr w:type="gramEnd"/>
      <w:r>
        <w:rPr>
          <w:color w:val="000000"/>
          <w:sz w:val="22"/>
          <w:szCs w:val="22"/>
        </w:rPr>
        <w:t xml:space="preserve"> by </w:t>
      </w:r>
      <w:r w:rsidRPr="002E74EA">
        <w:rPr>
          <w:b/>
          <w:color w:val="000000"/>
          <w:sz w:val="22"/>
          <w:szCs w:val="22"/>
        </w:rPr>
        <w:t>point-slope form</w:t>
      </w:r>
      <w:r>
        <w:rPr>
          <w:color w:val="000000"/>
          <w:sz w:val="22"/>
          <w:szCs w:val="22"/>
        </w:rPr>
        <w:t xml:space="preserve"> of a straight line?   What </w:t>
      </w:r>
      <w:proofErr w:type="gramStart"/>
      <w:r>
        <w:rPr>
          <w:color w:val="000000"/>
          <w:sz w:val="22"/>
          <w:szCs w:val="22"/>
        </w:rPr>
        <w:t>is meant</w:t>
      </w:r>
      <w:proofErr w:type="gramEnd"/>
      <w:r>
        <w:rPr>
          <w:color w:val="000000"/>
          <w:sz w:val="22"/>
          <w:szCs w:val="22"/>
        </w:rPr>
        <w:t xml:space="preserve"> by </w:t>
      </w:r>
      <w:r w:rsidRPr="002E74EA">
        <w:rPr>
          <w:b/>
          <w:color w:val="000000"/>
          <w:sz w:val="22"/>
          <w:szCs w:val="22"/>
        </w:rPr>
        <w:t>slope-intercept</w:t>
      </w:r>
      <w:r>
        <w:rPr>
          <w:color w:val="000000"/>
          <w:sz w:val="22"/>
          <w:szCs w:val="22"/>
        </w:rPr>
        <w:t xml:space="preserve"> form of a straight line?</w:t>
      </w:r>
    </w:p>
    <w:p w:rsidR="002E74EA" w:rsidRDefault="002E74EA" w:rsidP="002E74EA">
      <w:pPr>
        <w:pStyle w:val="NormalWeb"/>
        <w:spacing w:before="0" w:beforeAutospacing="0" w:after="0" w:afterAutospacing="0"/>
        <w:ind w:left="360"/>
        <w:rPr>
          <w:color w:val="000000"/>
          <w:sz w:val="22"/>
          <w:szCs w:val="22"/>
        </w:rPr>
      </w:pPr>
    </w:p>
    <w:p w:rsidR="007C1632" w:rsidRPr="006317AE" w:rsidRDefault="007C1632" w:rsidP="0043218C">
      <w:pPr>
        <w:pStyle w:val="NormalWeb"/>
        <w:numPr>
          <w:ilvl w:val="0"/>
          <w:numId w:val="30"/>
        </w:numPr>
        <w:spacing w:before="0" w:beforeAutospacing="0" w:after="0" w:afterAutospacing="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Find an equation of a line that is </w:t>
      </w:r>
      <w:r w:rsidRPr="006317AE">
        <w:rPr>
          <w:i/>
          <w:color w:val="C00000"/>
          <w:sz w:val="22"/>
          <w:szCs w:val="22"/>
        </w:rPr>
        <w:t>parallel</w:t>
      </w:r>
      <w:r w:rsidRPr="006317AE">
        <w:rPr>
          <w:color w:val="C00000"/>
          <w:sz w:val="22"/>
          <w:szCs w:val="22"/>
        </w:rPr>
        <w:t xml:space="preserve"> </w:t>
      </w:r>
      <w:r w:rsidRPr="006317AE">
        <w:rPr>
          <w:color w:val="000000"/>
          <w:sz w:val="22"/>
          <w:szCs w:val="22"/>
        </w:rPr>
        <w:t>to 2x + 4y = 1 and passes through</w:t>
      </w:r>
    </w:p>
    <w:p w:rsidR="007C1632" w:rsidRPr="006317AE" w:rsidRDefault="007C1632" w:rsidP="007C1632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(-3, -5).</w:t>
      </w:r>
    </w:p>
    <w:p w:rsidR="008379C7" w:rsidRPr="006317AE" w:rsidRDefault="00B05850" w:rsidP="00E16E0F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Are the following lines </w:t>
      </w:r>
      <w:r w:rsidRPr="006317AE">
        <w:rPr>
          <w:i/>
          <w:color w:val="C00000"/>
          <w:sz w:val="22"/>
          <w:szCs w:val="22"/>
        </w:rPr>
        <w:t>perpendicular</w:t>
      </w:r>
      <w:r w:rsidRPr="006317AE">
        <w:rPr>
          <w:color w:val="000000"/>
          <w:sz w:val="22"/>
          <w:szCs w:val="22"/>
        </w:rPr>
        <w:t>?  Why?</w:t>
      </w:r>
    </w:p>
    <w:p w:rsidR="00B05850" w:rsidRPr="006317AE" w:rsidRDefault="00B05850" w:rsidP="00B05850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3x – 5y = </w:t>
      </w:r>
      <w:r w:rsidR="00A22D0C" w:rsidRPr="006317AE">
        <w:rPr>
          <w:color w:val="000000"/>
          <w:sz w:val="22"/>
          <w:szCs w:val="22"/>
        </w:rPr>
        <w:t>1 and</w:t>
      </w:r>
      <w:r w:rsidRPr="006317AE">
        <w:rPr>
          <w:color w:val="000000"/>
          <w:sz w:val="22"/>
          <w:szCs w:val="22"/>
        </w:rPr>
        <w:t xml:space="preserve"> 10x + 6y = 7</w:t>
      </w:r>
    </w:p>
    <w:p w:rsidR="00FE30CB" w:rsidRPr="006317AE" w:rsidRDefault="00B05850" w:rsidP="007C1632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Find an equation of a line that passes through (1, ½) and is perpendicular to the line y – 3x = 4.</w:t>
      </w:r>
    </w:p>
    <w:p w:rsidR="008379C7" w:rsidRPr="006317AE" w:rsidRDefault="00B05850" w:rsidP="00E16E0F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Write the following in </w:t>
      </w:r>
      <w:r w:rsidRPr="006317AE">
        <w:rPr>
          <w:i/>
          <w:color w:val="C00000"/>
          <w:sz w:val="22"/>
          <w:szCs w:val="22"/>
        </w:rPr>
        <w:t>slope</w:t>
      </w:r>
      <w:r w:rsidRPr="006317AE">
        <w:rPr>
          <w:i/>
          <w:color w:val="000000"/>
          <w:sz w:val="22"/>
          <w:szCs w:val="22"/>
        </w:rPr>
        <w:t>-</w:t>
      </w:r>
      <w:r w:rsidRPr="006317AE">
        <w:rPr>
          <w:i/>
          <w:color w:val="C00000"/>
          <w:sz w:val="22"/>
          <w:szCs w:val="22"/>
        </w:rPr>
        <w:t>intercept</w:t>
      </w:r>
      <w:r w:rsidRPr="006317AE">
        <w:rPr>
          <w:color w:val="C00000"/>
          <w:sz w:val="22"/>
          <w:szCs w:val="22"/>
        </w:rPr>
        <w:t xml:space="preserve"> </w:t>
      </w:r>
      <w:r w:rsidRPr="006317AE">
        <w:rPr>
          <w:color w:val="000000"/>
          <w:sz w:val="22"/>
          <w:szCs w:val="22"/>
        </w:rPr>
        <w:t>form:</w:t>
      </w:r>
    </w:p>
    <w:p w:rsidR="00B05850" w:rsidRPr="006317AE" w:rsidRDefault="00B05850" w:rsidP="00B242D2">
      <w:pPr>
        <w:pStyle w:val="NormalWeb"/>
        <w:spacing w:before="0" w:beforeAutospacing="0" w:after="0" w:afterAutospacing="0" w:line="360" w:lineRule="auto"/>
        <w:ind w:left="108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>2y + x = -(4 – y – x) + 9</w:t>
      </w:r>
      <w:r w:rsidR="00B242D2" w:rsidRPr="006317AE">
        <w:rPr>
          <w:color w:val="000000"/>
          <w:sz w:val="22"/>
          <w:szCs w:val="22"/>
        </w:rPr>
        <w:t>(x – 3y)</w:t>
      </w:r>
    </w:p>
    <w:p w:rsidR="0043218C" w:rsidRPr="006317AE" w:rsidRDefault="0043218C" w:rsidP="0043218C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>Which of the following lines (if any) are parallel?</w:t>
      </w:r>
    </w:p>
    <w:p w:rsidR="0043218C" w:rsidRPr="006317AE" w:rsidRDefault="0043218C" w:rsidP="0043218C">
      <w:pPr>
        <w:pStyle w:val="NormalWeb"/>
        <w:numPr>
          <w:ilvl w:val="0"/>
          <w:numId w:val="49"/>
        </w:numPr>
        <w:spacing w:before="0" w:beforeAutospacing="0" w:after="0" w:afterAutospacing="0" w:line="360" w:lineRule="auto"/>
        <w:ind w:left="108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 y = 5x – 3</w:t>
      </w:r>
    </w:p>
    <w:p w:rsidR="0043218C" w:rsidRPr="006317AE" w:rsidRDefault="0043218C" w:rsidP="0043218C">
      <w:pPr>
        <w:pStyle w:val="NormalWeb"/>
        <w:numPr>
          <w:ilvl w:val="0"/>
          <w:numId w:val="49"/>
        </w:numPr>
        <w:spacing w:before="0" w:beforeAutospacing="0" w:after="0" w:afterAutospacing="0" w:line="360" w:lineRule="auto"/>
        <w:ind w:left="108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 y – x = 3(x – y) + 1</w:t>
      </w:r>
    </w:p>
    <w:p w:rsidR="0043218C" w:rsidRPr="006317AE" w:rsidRDefault="0043218C" w:rsidP="0043218C">
      <w:pPr>
        <w:pStyle w:val="NormalWeb"/>
        <w:numPr>
          <w:ilvl w:val="0"/>
          <w:numId w:val="49"/>
        </w:numPr>
        <w:spacing w:before="0" w:beforeAutospacing="0" w:after="0" w:afterAutospacing="0" w:line="360" w:lineRule="auto"/>
        <w:ind w:left="108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  3 = 2y – (x + y)</w:t>
      </w:r>
    </w:p>
    <w:p w:rsidR="0043218C" w:rsidRPr="006317AE" w:rsidRDefault="0043218C" w:rsidP="0043218C">
      <w:pPr>
        <w:pStyle w:val="NormalWeb"/>
        <w:numPr>
          <w:ilvl w:val="0"/>
          <w:numId w:val="49"/>
        </w:numPr>
        <w:spacing w:before="0" w:beforeAutospacing="0" w:after="0" w:afterAutospacing="0" w:line="360" w:lineRule="auto"/>
        <w:ind w:left="1080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1 – 5(x – 1) +7(x + 5) = 8 + 2(y + x) – y + x </w:t>
      </w:r>
    </w:p>
    <w:p w:rsidR="0043218C" w:rsidRPr="006317AE" w:rsidRDefault="0043218C" w:rsidP="0043218C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For each problem in question (5), find the x and y-intercepts of the line.</w:t>
      </w:r>
    </w:p>
    <w:p w:rsidR="0043218C" w:rsidRPr="006317AE" w:rsidRDefault="0043218C" w:rsidP="0043218C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Write the equation of a line that has x-intercept of 7 and y-intercept of -9. </w:t>
      </w:r>
    </w:p>
    <w:p w:rsidR="008379C7" w:rsidRPr="006317AE" w:rsidRDefault="00B05850" w:rsidP="00E16E0F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>Graph each of the following linear inequalities:</w:t>
      </w:r>
    </w:p>
    <w:p w:rsidR="00B05850" w:rsidRPr="006317AE" w:rsidRDefault="00B05850" w:rsidP="00B05850">
      <w:pPr>
        <w:pStyle w:val="NormalWeb"/>
        <w:numPr>
          <w:ilvl w:val="0"/>
          <w:numId w:val="4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y &gt; x</w:t>
      </w:r>
    </w:p>
    <w:p w:rsidR="00B05850" w:rsidRPr="006317AE" w:rsidRDefault="00B05850" w:rsidP="00B05850">
      <w:pPr>
        <w:pStyle w:val="NormalWeb"/>
        <w:numPr>
          <w:ilvl w:val="0"/>
          <w:numId w:val="4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y &lt; x – 4</w:t>
      </w:r>
    </w:p>
    <w:p w:rsidR="00B05850" w:rsidRPr="006317AE" w:rsidRDefault="00B05850" w:rsidP="00B05850">
      <w:pPr>
        <w:pStyle w:val="NormalWeb"/>
        <w:numPr>
          <w:ilvl w:val="0"/>
          <w:numId w:val="4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y ≥ 2x + 5</w:t>
      </w:r>
    </w:p>
    <w:p w:rsidR="00B05850" w:rsidRPr="006317AE" w:rsidRDefault="00B05850" w:rsidP="00B05850">
      <w:pPr>
        <w:pStyle w:val="NormalWeb"/>
        <w:numPr>
          <w:ilvl w:val="0"/>
          <w:numId w:val="4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 x + y &lt; 7</w:t>
      </w:r>
    </w:p>
    <w:p w:rsidR="0069561C" w:rsidRDefault="00B05850" w:rsidP="006D4B1E">
      <w:pPr>
        <w:pStyle w:val="NormalWeb"/>
        <w:numPr>
          <w:ilvl w:val="0"/>
          <w:numId w:val="44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 w:rsidRPr="006317AE">
        <w:rPr>
          <w:color w:val="000000"/>
          <w:sz w:val="22"/>
          <w:szCs w:val="22"/>
        </w:rPr>
        <w:t xml:space="preserve">  2x + y ≥ -1</w:t>
      </w:r>
    </w:p>
    <w:p w:rsidR="002E74EA" w:rsidRPr="006D4B1E" w:rsidRDefault="002E74EA" w:rsidP="002E74EA">
      <w:pPr>
        <w:pStyle w:val="NormalWeb"/>
        <w:spacing w:before="0" w:beforeAutospacing="0" w:after="0" w:afterAutospacing="0" w:line="360" w:lineRule="auto"/>
        <w:ind w:left="1080"/>
        <w:rPr>
          <w:color w:val="000000"/>
          <w:sz w:val="22"/>
          <w:szCs w:val="22"/>
        </w:rPr>
      </w:pPr>
    </w:p>
    <w:p w:rsidR="00B242D2" w:rsidRPr="006D4B1E" w:rsidRDefault="00514096" w:rsidP="00B242D2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lastRenderedPageBreak/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Find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r w:rsidRPr="006317AE">
        <w:rPr>
          <w:rFonts w:ascii="Times New Roman" w:hAnsi="Times New Roman" w:cs="Times New Roman"/>
          <w:i/>
          <w:lang w:val="es-MX"/>
        </w:rPr>
        <w:t>t</w:t>
      </w:r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suc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at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point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r w:rsidR="00AF12CF" w:rsidRPr="006317AE">
        <w:rPr>
          <w:rFonts w:ascii="Times New Roman" w:hAnsi="Times New Roman" w:cs="Times New Roman"/>
          <w:lang w:val="es-MX"/>
        </w:rPr>
        <w:t xml:space="preserve">P = (t, 5) </w:t>
      </w:r>
      <w:proofErr w:type="spellStart"/>
      <w:r w:rsidR="00AF12CF" w:rsidRPr="006317AE">
        <w:rPr>
          <w:rFonts w:ascii="Times New Roman" w:hAnsi="Times New Roman" w:cs="Times New Roman"/>
          <w:lang w:val="es-MX"/>
        </w:rPr>
        <w:t>lie</w:t>
      </w:r>
      <w:r w:rsidR="0069561C" w:rsidRPr="006317AE">
        <w:rPr>
          <w:rFonts w:ascii="Times New Roman" w:hAnsi="Times New Roman" w:cs="Times New Roman"/>
          <w:lang w:val="es-MX"/>
        </w:rPr>
        <w:t>s</w:t>
      </w:r>
      <w:proofErr w:type="spellEnd"/>
      <w:r w:rsidR="00AF12CF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on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the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line of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slope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</w:t>
      </w:r>
      <w:proofErr w:type="gramStart"/>
      <w:r w:rsidR="00AF12CF" w:rsidRPr="006317AE">
        <w:rPr>
          <w:rFonts w:ascii="Times New Roman" w:hAnsi="Times New Roman" w:cs="Times New Roman"/>
          <w:lang w:val="es-MX"/>
        </w:rPr>
        <w:t>m  =</w:t>
      </w:r>
      <w:proofErr w:type="gramEnd"/>
      <w:r w:rsidR="00AF12CF" w:rsidRPr="006317AE">
        <w:rPr>
          <w:rFonts w:ascii="Times New Roman" w:hAnsi="Times New Roman" w:cs="Times New Roman"/>
          <w:lang w:val="es-MX"/>
        </w:rPr>
        <w:t xml:space="preserve"> </w:t>
      </w:r>
      <w:r w:rsidR="0069561C" w:rsidRPr="006317AE">
        <w:rPr>
          <w:rFonts w:ascii="Times New Roman" w:hAnsi="Times New Roman" w:cs="Times New Roman"/>
          <w:lang w:val="es-MX"/>
        </w:rPr>
        <w:t xml:space="preserve">-3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that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passes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through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the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69561C" w:rsidRPr="006317AE">
        <w:rPr>
          <w:rFonts w:ascii="Times New Roman" w:hAnsi="Times New Roman" w:cs="Times New Roman"/>
          <w:lang w:val="es-MX"/>
        </w:rPr>
        <w:t>point</w:t>
      </w:r>
      <w:proofErr w:type="spellEnd"/>
      <w:r w:rsidR="0069561C" w:rsidRPr="006317AE">
        <w:rPr>
          <w:rFonts w:ascii="Times New Roman" w:hAnsi="Times New Roman" w:cs="Times New Roman"/>
          <w:lang w:val="es-MX"/>
        </w:rPr>
        <w:t xml:space="preserve"> (7, 11). </w:t>
      </w:r>
    </w:p>
    <w:p w:rsidR="00B242D2" w:rsidRPr="006D4B1E" w:rsidRDefault="002E74EA" w:rsidP="006D4B1E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="00B242D2" w:rsidRPr="006317AE">
        <w:rPr>
          <w:rFonts w:ascii="Times New Roman" w:hAnsi="Times New Roman" w:cs="Times New Roman"/>
          <w:lang w:val="es-MX"/>
        </w:rPr>
        <w:t>Find</w:t>
      </w:r>
      <w:proofErr w:type="spellEnd"/>
      <w:r w:rsidR="00B242D2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B242D2" w:rsidRPr="006317AE">
        <w:rPr>
          <w:rFonts w:ascii="Times New Roman" w:hAnsi="Times New Roman" w:cs="Times New Roman"/>
          <w:lang w:val="es-MX"/>
        </w:rPr>
        <w:t>the</w:t>
      </w:r>
      <w:proofErr w:type="spellEnd"/>
      <w:r w:rsidR="00B242D2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B242D2" w:rsidRPr="006317AE">
        <w:rPr>
          <w:rFonts w:ascii="Times New Roman" w:hAnsi="Times New Roman" w:cs="Times New Roman"/>
          <w:lang w:val="es-MX"/>
        </w:rPr>
        <w:t>midpoint</w:t>
      </w:r>
      <w:proofErr w:type="spellEnd"/>
      <w:r w:rsidR="00B242D2"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="00B242D2" w:rsidRPr="006317AE">
        <w:rPr>
          <w:rFonts w:ascii="Times New Roman" w:hAnsi="Times New Roman" w:cs="Times New Roman"/>
          <w:lang w:val="es-MX"/>
        </w:rPr>
        <w:t>the</w:t>
      </w:r>
      <w:proofErr w:type="spellEnd"/>
      <w:r w:rsidR="00B242D2" w:rsidRPr="006317AE">
        <w:rPr>
          <w:rFonts w:ascii="Times New Roman" w:hAnsi="Times New Roman" w:cs="Times New Roman"/>
          <w:lang w:val="es-MX"/>
        </w:rPr>
        <w:t xml:space="preserve"> line </w:t>
      </w:r>
      <w:proofErr w:type="spellStart"/>
      <w:r w:rsidR="00B242D2" w:rsidRPr="006317AE">
        <w:rPr>
          <w:rFonts w:ascii="Times New Roman" w:hAnsi="Times New Roman" w:cs="Times New Roman"/>
          <w:lang w:val="es-MX"/>
        </w:rPr>
        <w:t>segment</w:t>
      </w:r>
      <w:proofErr w:type="spellEnd"/>
      <w:r w:rsidR="00B242D2"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="00B242D2" w:rsidRPr="006317AE">
        <w:rPr>
          <w:rFonts w:ascii="Times New Roman" w:hAnsi="Times New Roman" w:cs="Times New Roman"/>
          <w:lang w:val="es-MX"/>
        </w:rPr>
        <w:t>joining</w:t>
      </w:r>
      <w:proofErr w:type="spellEnd"/>
      <w:r w:rsidR="00B242D2" w:rsidRPr="006317AE">
        <w:rPr>
          <w:rFonts w:ascii="Times New Roman" w:hAnsi="Times New Roman" w:cs="Times New Roman"/>
          <w:lang w:val="es-MX"/>
        </w:rPr>
        <w:t xml:space="preserve"> P = (1, 4) and Q = (-3, -9).</w:t>
      </w:r>
    </w:p>
    <w:p w:rsidR="007C6A72" w:rsidRDefault="00B242D2" w:rsidP="006D4B1E">
      <w:pPr>
        <w:pStyle w:val="ListParagraph"/>
        <w:numPr>
          <w:ilvl w:val="0"/>
          <w:numId w:val="30"/>
        </w:numPr>
        <w:spacing w:after="120" w:line="24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If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bat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population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6317AE">
        <w:rPr>
          <w:rFonts w:ascii="Times New Roman" w:hAnsi="Times New Roman" w:cs="Times New Roman"/>
          <w:lang w:val="es-MX"/>
        </w:rPr>
        <w:t>BetaVill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i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currently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2300 and </w:t>
      </w:r>
      <w:proofErr w:type="spellStart"/>
      <w:r w:rsidRPr="006317AE">
        <w:rPr>
          <w:rFonts w:ascii="Times New Roman" w:hAnsi="Times New Roman" w:cs="Times New Roman"/>
          <w:lang w:val="es-MX"/>
        </w:rPr>
        <w:t>declining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by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73 </w:t>
      </w:r>
      <w:proofErr w:type="spellStart"/>
      <w:r w:rsidRPr="006317AE">
        <w:rPr>
          <w:rFonts w:ascii="Times New Roman" w:hAnsi="Times New Roman" w:cs="Times New Roman"/>
          <w:lang w:val="es-MX"/>
        </w:rPr>
        <w:t>bat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eac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year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6317AE">
        <w:rPr>
          <w:rFonts w:ascii="Times New Roman" w:hAnsi="Times New Roman" w:cs="Times New Roman"/>
          <w:lang w:val="es-MX"/>
        </w:rPr>
        <w:t>when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will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bat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becom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extinct</w:t>
      </w:r>
      <w:proofErr w:type="spellEnd"/>
      <w:r w:rsidRPr="006317AE">
        <w:rPr>
          <w:rFonts w:ascii="Times New Roman" w:hAnsi="Times New Roman" w:cs="Times New Roman"/>
          <w:lang w:val="es-MX"/>
        </w:rPr>
        <w:t>?</w:t>
      </w:r>
    </w:p>
    <w:p w:rsidR="006D4B1E" w:rsidRPr="006D4B1E" w:rsidRDefault="006D4B1E" w:rsidP="006D4B1E">
      <w:pPr>
        <w:pStyle w:val="ListParagraph"/>
        <w:spacing w:after="120" w:line="240" w:lineRule="auto"/>
        <w:ind w:right="1296"/>
        <w:rPr>
          <w:rFonts w:ascii="Times New Roman" w:hAnsi="Times New Roman" w:cs="Times New Roman"/>
          <w:lang w:val="es-MX"/>
        </w:rPr>
      </w:pPr>
    </w:p>
    <w:p w:rsidR="007C6A72" w:rsidRPr="006317AE" w:rsidRDefault="007C6A72" w:rsidP="00514096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Find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i/>
          <w:lang w:val="es-MX"/>
        </w:rPr>
        <w:t>distanc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between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following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pair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6317AE">
        <w:rPr>
          <w:rFonts w:ascii="Times New Roman" w:hAnsi="Times New Roman" w:cs="Times New Roman"/>
          <w:lang w:val="es-MX"/>
        </w:rPr>
        <w:t>point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.  </w:t>
      </w:r>
      <w:proofErr w:type="spellStart"/>
      <w:r w:rsidRPr="006317AE">
        <w:rPr>
          <w:rFonts w:ascii="Times New Roman" w:hAnsi="Times New Roman" w:cs="Times New Roman"/>
          <w:lang w:val="es-MX"/>
        </w:rPr>
        <w:t>Also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plot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points</w:t>
      </w:r>
      <w:proofErr w:type="spellEnd"/>
      <w:r w:rsidRPr="006317AE">
        <w:rPr>
          <w:rFonts w:ascii="Times New Roman" w:hAnsi="Times New Roman" w:cs="Times New Roman"/>
          <w:lang w:val="es-MX"/>
        </w:rPr>
        <w:t>.</w:t>
      </w:r>
    </w:p>
    <w:p w:rsidR="007C6A72" w:rsidRPr="006317AE" w:rsidRDefault="007C6A72" w:rsidP="007C6A72">
      <w:pPr>
        <w:pStyle w:val="ListParagraph"/>
        <w:numPr>
          <w:ilvl w:val="0"/>
          <w:numId w:val="45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  P = (201</w:t>
      </w:r>
      <w:r w:rsidR="00B242D2" w:rsidRPr="006317AE">
        <w:rPr>
          <w:rFonts w:ascii="Times New Roman" w:hAnsi="Times New Roman" w:cs="Times New Roman"/>
          <w:lang w:val="es-MX"/>
        </w:rPr>
        <w:t>7</w:t>
      </w:r>
      <w:r w:rsidRPr="006317AE">
        <w:rPr>
          <w:rFonts w:ascii="Times New Roman" w:hAnsi="Times New Roman" w:cs="Times New Roman"/>
          <w:lang w:val="es-MX"/>
        </w:rPr>
        <w:t>, 77), Q = (201</w:t>
      </w:r>
      <w:r w:rsidR="00B242D2" w:rsidRPr="006317AE">
        <w:rPr>
          <w:rFonts w:ascii="Times New Roman" w:hAnsi="Times New Roman" w:cs="Times New Roman"/>
          <w:lang w:val="es-MX"/>
        </w:rPr>
        <w:t>7</w:t>
      </w:r>
      <w:r w:rsidRPr="006317AE">
        <w:rPr>
          <w:rFonts w:ascii="Times New Roman" w:hAnsi="Times New Roman" w:cs="Times New Roman"/>
          <w:lang w:val="es-MX"/>
        </w:rPr>
        <w:t>, 97)</w:t>
      </w:r>
    </w:p>
    <w:p w:rsidR="007C6A72" w:rsidRPr="006317AE" w:rsidRDefault="007C6A72" w:rsidP="007C6A72">
      <w:pPr>
        <w:pStyle w:val="ListParagraph"/>
        <w:numPr>
          <w:ilvl w:val="0"/>
          <w:numId w:val="45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P = (5, 44</w:t>
      </w:r>
      <w:proofErr w:type="gramStart"/>
      <w:r w:rsidRPr="006317AE">
        <w:rPr>
          <w:rFonts w:ascii="Times New Roman" w:hAnsi="Times New Roman" w:cs="Times New Roman"/>
          <w:lang w:val="es-MX"/>
        </w:rPr>
        <w:t>),  Q</w:t>
      </w:r>
      <w:proofErr w:type="gramEnd"/>
      <w:r w:rsidRPr="006317AE">
        <w:rPr>
          <w:rFonts w:ascii="Times New Roman" w:hAnsi="Times New Roman" w:cs="Times New Roman"/>
          <w:lang w:val="es-MX"/>
        </w:rPr>
        <w:t xml:space="preserve"> = (9, 44)</w:t>
      </w:r>
    </w:p>
    <w:p w:rsidR="007C6A72" w:rsidRPr="006317AE" w:rsidRDefault="00B242D2" w:rsidP="007C6A72">
      <w:pPr>
        <w:pStyle w:val="ListParagraph"/>
        <w:numPr>
          <w:ilvl w:val="0"/>
          <w:numId w:val="45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 </w:t>
      </w:r>
      <w:r w:rsidR="007C6A72" w:rsidRPr="006317AE">
        <w:rPr>
          <w:rFonts w:ascii="Times New Roman" w:hAnsi="Times New Roman" w:cs="Times New Roman"/>
          <w:lang w:val="es-MX"/>
        </w:rPr>
        <w:t>P = (1, 1), Q = (4, 5)</w:t>
      </w:r>
    </w:p>
    <w:p w:rsidR="007C6A72" w:rsidRPr="006317AE" w:rsidRDefault="007C6A72" w:rsidP="007C6A72">
      <w:pPr>
        <w:pStyle w:val="ListParagraph"/>
        <w:numPr>
          <w:ilvl w:val="0"/>
          <w:numId w:val="45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 P = (- 3, 4</w:t>
      </w:r>
      <w:proofErr w:type="gramStart"/>
      <w:r w:rsidRPr="006317AE">
        <w:rPr>
          <w:rFonts w:ascii="Times New Roman" w:hAnsi="Times New Roman" w:cs="Times New Roman"/>
          <w:lang w:val="es-MX"/>
        </w:rPr>
        <w:t>),  Q</w:t>
      </w:r>
      <w:proofErr w:type="gramEnd"/>
      <w:r w:rsidRPr="006317AE">
        <w:rPr>
          <w:rFonts w:ascii="Times New Roman" w:hAnsi="Times New Roman" w:cs="Times New Roman"/>
          <w:lang w:val="es-MX"/>
        </w:rPr>
        <w:t xml:space="preserve"> = (4, 5)</w:t>
      </w:r>
    </w:p>
    <w:p w:rsidR="007C6A72" w:rsidRPr="006317AE" w:rsidRDefault="007C6A72" w:rsidP="007C6A72">
      <w:pPr>
        <w:pStyle w:val="ListParagraph"/>
        <w:numPr>
          <w:ilvl w:val="0"/>
          <w:numId w:val="45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P = (99, -104), Q = (100, -101)</w:t>
      </w:r>
    </w:p>
    <w:p w:rsidR="00B242D2" w:rsidRPr="006317AE" w:rsidRDefault="00B242D2" w:rsidP="007C6A72">
      <w:pPr>
        <w:pStyle w:val="ListParagraph"/>
        <w:numPr>
          <w:ilvl w:val="0"/>
          <w:numId w:val="45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P = (3, 5</w:t>
      </w:r>
      <w:proofErr w:type="gramStart"/>
      <w:r w:rsidRPr="006317AE">
        <w:rPr>
          <w:rFonts w:ascii="Times New Roman" w:hAnsi="Times New Roman" w:cs="Times New Roman"/>
          <w:lang w:val="es-MX"/>
        </w:rPr>
        <w:t>),  Q</w:t>
      </w:r>
      <w:proofErr w:type="gramEnd"/>
      <w:r w:rsidRPr="006317AE">
        <w:rPr>
          <w:rFonts w:ascii="Times New Roman" w:hAnsi="Times New Roman" w:cs="Times New Roman"/>
          <w:lang w:val="es-MX"/>
        </w:rPr>
        <w:t xml:space="preserve"> = (3, 5)</w:t>
      </w:r>
    </w:p>
    <w:p w:rsidR="007C6A72" w:rsidRPr="006317AE" w:rsidRDefault="007C6A72" w:rsidP="007C6A72">
      <w:p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</w:p>
    <w:p w:rsidR="007C1632" w:rsidRPr="006317AE" w:rsidRDefault="007C6A72" w:rsidP="007C1632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Whic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following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triples of </w:t>
      </w:r>
      <w:proofErr w:type="spellStart"/>
      <w:r w:rsidRPr="006317AE">
        <w:rPr>
          <w:rFonts w:ascii="Times New Roman" w:hAnsi="Times New Roman" w:cs="Times New Roman"/>
          <w:lang w:val="es-MX"/>
        </w:rPr>
        <w:t>point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are </w:t>
      </w:r>
      <w:proofErr w:type="spellStart"/>
      <w:r w:rsidRPr="006317AE">
        <w:rPr>
          <w:rFonts w:ascii="Times New Roman" w:hAnsi="Times New Roman" w:cs="Times New Roman"/>
          <w:i/>
          <w:lang w:val="es-MX"/>
        </w:rPr>
        <w:t>collinear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?  </w:t>
      </w:r>
      <w:proofErr w:type="spellStart"/>
      <w:r w:rsidRPr="006317AE">
        <w:rPr>
          <w:rFonts w:ascii="Times New Roman" w:hAnsi="Times New Roman" w:cs="Times New Roman"/>
          <w:lang w:val="es-MX"/>
        </w:rPr>
        <w:t>Plot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eac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triple.</w:t>
      </w:r>
    </w:p>
    <w:p w:rsidR="007C6A72" w:rsidRPr="006317AE" w:rsidRDefault="007C6A72" w:rsidP="007C1632">
      <w:pPr>
        <w:pStyle w:val="ListParagraph"/>
        <w:numPr>
          <w:ilvl w:val="0"/>
          <w:numId w:val="46"/>
        </w:numPr>
        <w:spacing w:after="0" w:line="360" w:lineRule="auto"/>
        <w:ind w:left="1512"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 P = (2, 6), Q = (5, 2), R = (8, -2)</w:t>
      </w:r>
    </w:p>
    <w:p w:rsidR="007C6A72" w:rsidRPr="006317AE" w:rsidRDefault="007C6A72" w:rsidP="007C1632">
      <w:pPr>
        <w:pStyle w:val="ListParagraph"/>
        <w:numPr>
          <w:ilvl w:val="0"/>
          <w:numId w:val="46"/>
        </w:numPr>
        <w:spacing w:after="0" w:line="360" w:lineRule="auto"/>
        <w:ind w:left="1512"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P = (2, 3), Q = (2, 6), R = (6, 3)</w:t>
      </w:r>
    </w:p>
    <w:p w:rsidR="007C6A72" w:rsidRPr="006317AE" w:rsidRDefault="00B242D2" w:rsidP="007C1632">
      <w:pPr>
        <w:pStyle w:val="ListParagraph"/>
        <w:numPr>
          <w:ilvl w:val="0"/>
          <w:numId w:val="46"/>
        </w:numPr>
        <w:spacing w:after="0" w:line="360" w:lineRule="auto"/>
        <w:ind w:left="1512"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r w:rsidR="007C6A72" w:rsidRPr="006317AE">
        <w:rPr>
          <w:rFonts w:ascii="Times New Roman" w:hAnsi="Times New Roman" w:cs="Times New Roman"/>
          <w:lang w:val="es-MX"/>
        </w:rPr>
        <w:t>P = (8, 3), Q = (5, 2), R = (2, 1)</w:t>
      </w:r>
    </w:p>
    <w:p w:rsidR="007C6A72" w:rsidRPr="00577B5A" w:rsidRDefault="00B242D2" w:rsidP="00577B5A">
      <w:pPr>
        <w:pStyle w:val="ListParagraph"/>
        <w:numPr>
          <w:ilvl w:val="0"/>
          <w:numId w:val="46"/>
        </w:numPr>
        <w:spacing w:after="0" w:line="360" w:lineRule="auto"/>
        <w:ind w:left="1512"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r w:rsidR="007C6A72" w:rsidRPr="006317AE">
        <w:rPr>
          <w:rFonts w:ascii="Times New Roman" w:hAnsi="Times New Roman" w:cs="Times New Roman"/>
          <w:lang w:val="es-MX"/>
        </w:rPr>
        <w:t xml:space="preserve">P = (2, </w:t>
      </w:r>
      <w:r w:rsidR="008D3DD1" w:rsidRPr="006317AE">
        <w:rPr>
          <w:rFonts w:ascii="Times New Roman" w:hAnsi="Times New Roman" w:cs="Times New Roman"/>
          <w:lang w:val="es-MX"/>
        </w:rPr>
        <w:t>4</w:t>
      </w:r>
      <w:r w:rsidR="007C6A72" w:rsidRPr="006317AE">
        <w:rPr>
          <w:rFonts w:ascii="Times New Roman" w:hAnsi="Times New Roman" w:cs="Times New Roman"/>
          <w:lang w:val="es-MX"/>
        </w:rPr>
        <w:t>), Q = (</w:t>
      </w:r>
      <w:r w:rsidR="008D3DD1" w:rsidRPr="006317AE">
        <w:rPr>
          <w:rFonts w:ascii="Times New Roman" w:hAnsi="Times New Roman" w:cs="Times New Roman"/>
          <w:lang w:val="es-MX"/>
        </w:rPr>
        <w:t>1</w:t>
      </w:r>
      <w:r w:rsidR="007C6A72" w:rsidRPr="006317AE">
        <w:rPr>
          <w:rFonts w:ascii="Times New Roman" w:hAnsi="Times New Roman" w:cs="Times New Roman"/>
          <w:lang w:val="es-MX"/>
        </w:rPr>
        <w:t xml:space="preserve">, </w:t>
      </w:r>
      <w:r w:rsidR="008D3DD1" w:rsidRPr="006317AE">
        <w:rPr>
          <w:rFonts w:ascii="Times New Roman" w:hAnsi="Times New Roman" w:cs="Times New Roman"/>
          <w:lang w:val="es-MX"/>
        </w:rPr>
        <w:t>1</w:t>
      </w:r>
      <w:r w:rsidR="007C6A72" w:rsidRPr="006317AE">
        <w:rPr>
          <w:rFonts w:ascii="Times New Roman" w:hAnsi="Times New Roman" w:cs="Times New Roman"/>
          <w:lang w:val="es-MX"/>
        </w:rPr>
        <w:t>), R = (</w:t>
      </w:r>
      <w:r w:rsidR="008D3DD1" w:rsidRPr="006317AE">
        <w:rPr>
          <w:rFonts w:ascii="Times New Roman" w:hAnsi="Times New Roman" w:cs="Times New Roman"/>
          <w:lang w:val="es-MX"/>
        </w:rPr>
        <w:t>0</w:t>
      </w:r>
      <w:r w:rsidR="007C6A72" w:rsidRPr="006317AE">
        <w:rPr>
          <w:rFonts w:ascii="Times New Roman" w:hAnsi="Times New Roman" w:cs="Times New Roman"/>
          <w:lang w:val="es-MX"/>
        </w:rPr>
        <w:t>, -2)</w:t>
      </w:r>
    </w:p>
    <w:p w:rsidR="008D3DD1" w:rsidRPr="006317AE" w:rsidRDefault="008D3DD1" w:rsidP="008D3DD1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Find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i/>
          <w:lang w:val="es-MX"/>
        </w:rPr>
        <w:t>perimeter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riangl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wit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vértices </w:t>
      </w:r>
    </w:p>
    <w:p w:rsidR="00FE30CB" w:rsidRPr="00577B5A" w:rsidRDefault="008D3DD1" w:rsidP="00577B5A">
      <w:pPr>
        <w:pStyle w:val="ListParagraph"/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>A = (-1, -1), B = (0, 5), C = (4, 4).</w:t>
      </w:r>
    </w:p>
    <w:p w:rsidR="008D3DD1" w:rsidRPr="006317AE" w:rsidRDefault="008D3DD1" w:rsidP="008D3DD1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Using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a </w:t>
      </w:r>
      <w:proofErr w:type="spellStart"/>
      <w:r w:rsidRPr="006317AE">
        <w:rPr>
          <w:rFonts w:ascii="Times New Roman" w:hAnsi="Times New Roman" w:cs="Times New Roman"/>
          <w:lang w:val="es-MX"/>
        </w:rPr>
        <w:t>tabl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, </w:t>
      </w:r>
      <w:proofErr w:type="spellStart"/>
      <w:r w:rsidRPr="006317AE">
        <w:rPr>
          <w:rFonts w:ascii="Times New Roman" w:hAnsi="Times New Roman" w:cs="Times New Roman"/>
          <w:lang w:val="es-MX"/>
        </w:rPr>
        <w:t>grap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eac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following</w:t>
      </w:r>
      <w:proofErr w:type="spellEnd"/>
      <w:r w:rsidRPr="006317AE">
        <w:rPr>
          <w:rFonts w:ascii="Times New Roman" w:hAnsi="Times New Roman" w:cs="Times New Roman"/>
          <w:lang w:val="es-MX"/>
        </w:rPr>
        <w:t>:</w:t>
      </w:r>
    </w:p>
    <w:p w:rsidR="008D3DD1" w:rsidRPr="006317AE" w:rsidRDefault="008D3DD1" w:rsidP="008D3DD1">
      <w:pPr>
        <w:pStyle w:val="ListParagraph"/>
        <w:numPr>
          <w:ilvl w:val="0"/>
          <w:numId w:val="47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y = |x|</w:t>
      </w:r>
    </w:p>
    <w:p w:rsidR="008D3DD1" w:rsidRPr="006317AE" w:rsidRDefault="008D3DD1" w:rsidP="008D3DD1">
      <w:pPr>
        <w:pStyle w:val="ListParagraph"/>
        <w:numPr>
          <w:ilvl w:val="0"/>
          <w:numId w:val="47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y = |x – 1|</w:t>
      </w:r>
    </w:p>
    <w:p w:rsidR="008D3DD1" w:rsidRPr="006317AE" w:rsidRDefault="008D3DD1" w:rsidP="008D3DD1">
      <w:pPr>
        <w:pStyle w:val="ListParagraph"/>
        <w:numPr>
          <w:ilvl w:val="0"/>
          <w:numId w:val="47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y = |x| + 1</w:t>
      </w:r>
    </w:p>
    <w:p w:rsidR="008D3DD1" w:rsidRPr="006317AE" w:rsidRDefault="008D3DD1" w:rsidP="008D3DD1">
      <w:pPr>
        <w:pStyle w:val="ListParagraph"/>
        <w:numPr>
          <w:ilvl w:val="0"/>
          <w:numId w:val="47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r w:rsidR="00577B5A">
        <w:rPr>
          <w:rFonts w:ascii="Times New Roman" w:hAnsi="Times New Roman" w:cs="Times New Roman"/>
          <w:lang w:val="es-MX"/>
        </w:rPr>
        <w:t>y</w:t>
      </w:r>
      <w:r w:rsidRPr="006317AE">
        <w:rPr>
          <w:rFonts w:ascii="Times New Roman" w:hAnsi="Times New Roman" w:cs="Times New Roman"/>
          <w:lang w:val="es-MX"/>
        </w:rPr>
        <w:t xml:space="preserve"> = |2x – 1|</w:t>
      </w:r>
    </w:p>
    <w:p w:rsidR="00B242D2" w:rsidRPr="006317AE" w:rsidRDefault="00B242D2" w:rsidP="00B242D2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Find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b/>
          <w:i/>
          <w:color w:val="FF0000"/>
          <w:lang w:val="es-MX"/>
        </w:rPr>
        <w:t>domain</w:t>
      </w:r>
      <w:proofErr w:type="spellEnd"/>
      <w:r w:rsidRPr="006317AE">
        <w:rPr>
          <w:rFonts w:ascii="Times New Roman" w:hAnsi="Times New Roman" w:cs="Times New Roman"/>
          <w:color w:val="FF0000"/>
          <w:lang w:val="es-MX"/>
        </w:rPr>
        <w:t xml:space="preserve"> </w:t>
      </w:r>
      <w:r w:rsidRPr="006317AE">
        <w:rPr>
          <w:rFonts w:ascii="Times New Roman" w:hAnsi="Times New Roman" w:cs="Times New Roman"/>
          <w:lang w:val="es-MX"/>
        </w:rPr>
        <w:t xml:space="preserve">of </w:t>
      </w:r>
      <w:proofErr w:type="spellStart"/>
      <w:r w:rsidRPr="006317AE">
        <w:rPr>
          <w:rFonts w:ascii="Times New Roman" w:hAnsi="Times New Roman" w:cs="Times New Roman"/>
          <w:lang w:val="es-MX"/>
        </w:rPr>
        <w:t>each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following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functions</w:t>
      </w:r>
      <w:proofErr w:type="spellEnd"/>
      <w:r w:rsidRPr="006317AE">
        <w:rPr>
          <w:rFonts w:ascii="Times New Roman" w:hAnsi="Times New Roman" w:cs="Times New Roman"/>
          <w:lang w:val="es-MX"/>
        </w:rPr>
        <w:t>:</w:t>
      </w:r>
    </w:p>
    <w:p w:rsidR="00B242D2" w:rsidRPr="006D4B1E" w:rsidRDefault="00B242D2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r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  y = 7x + 19</w:t>
      </w:r>
    </w:p>
    <w:p w:rsidR="00B242D2" w:rsidRPr="006D4B1E" w:rsidRDefault="00B242D2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r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   </w:t>
      </w:r>
      <m:oMath>
        <m:r>
          <w:rPr>
            <w:rFonts w:ascii="Cambria Math" w:hAnsi="Cambria Math" w:cs="Times New Roman"/>
            <w:sz w:val="24"/>
            <w:szCs w:val="24"/>
            <w:lang w:val="es-MX"/>
          </w:rPr>
          <m:t>y=1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x</m:t>
            </m:r>
          </m:den>
        </m:f>
      </m:oMath>
    </w:p>
    <w:p w:rsidR="00B242D2" w:rsidRPr="006D4B1E" w:rsidRDefault="00B242D2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r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   </w:t>
      </w:r>
      <m:oMath>
        <m:r>
          <w:rPr>
            <w:rFonts w:ascii="Cambria Math" w:hAnsi="Cambria Math" w:cs="Times New Roman"/>
            <w:sz w:val="24"/>
            <w:szCs w:val="24"/>
            <w:lang w:val="es-MX"/>
          </w:rPr>
          <m:t>y=12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(x+3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5</m:t>
            </m:r>
          </m:sup>
        </m:sSup>
      </m:oMath>
    </w:p>
    <w:p w:rsidR="00B242D2" w:rsidRPr="006D4B1E" w:rsidRDefault="00B242D2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r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  </w:t>
      </w:r>
      <m:oMath>
        <m:r>
          <w:rPr>
            <w:rFonts w:ascii="Cambria Math" w:hAnsi="Cambria Math" w:cs="Times New Roman"/>
            <w:sz w:val="24"/>
            <w:szCs w:val="24"/>
            <w:lang w:val="es-MX"/>
          </w:rPr>
          <m:t>y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x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x-3</m:t>
            </m:r>
          </m:den>
        </m:f>
      </m:oMath>
    </w:p>
    <w:p w:rsidR="00CE2D31" w:rsidRPr="006D4B1E" w:rsidRDefault="006317AE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r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  </w:t>
      </w:r>
      <w:r w:rsidR="00CE2D31" w:rsidRPr="006D4B1E">
        <w:rPr>
          <w:rFonts w:ascii="Times New Roman" w:hAnsi="Times New Roman" w:cs="Times New Roman"/>
          <w:sz w:val="24"/>
          <w:szCs w:val="24"/>
          <w:lang w:val="es-MX"/>
        </w:rPr>
        <w:t>y = 5|2x – 1|</w:t>
      </w:r>
    </w:p>
    <w:p w:rsidR="00CE2D31" w:rsidRPr="006D4B1E" w:rsidRDefault="006317AE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m:oMath>
        <m:r>
          <w:rPr>
            <w:rFonts w:ascii="Cambria Math" w:hAnsi="Cambria Math" w:cs="Times New Roman"/>
            <w:sz w:val="24"/>
            <w:szCs w:val="24"/>
            <w:lang w:val="es-MX"/>
          </w:rPr>
          <m:t xml:space="preserve">   y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1-4x</m:t>
            </m:r>
          </m:e>
        </m:rad>
      </m:oMath>
    </w:p>
    <w:p w:rsidR="00CE2D31" w:rsidRPr="006D4B1E" w:rsidRDefault="006317AE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w:r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 </w:t>
      </w:r>
      <w:r w:rsidR="00CE2D31" w:rsidRPr="006D4B1E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es-MX"/>
          </w:rPr>
          <m:t>y=</m:t>
        </m:r>
        <m:rad>
          <m:radPr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radPr>
          <m:deg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3</m:t>
            </m:r>
          </m:deg>
          <m:e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1-4x</m:t>
            </m:r>
          </m:e>
        </m:rad>
      </m:oMath>
    </w:p>
    <w:p w:rsidR="00CE2D31" w:rsidRPr="006D4B1E" w:rsidRDefault="006317AE" w:rsidP="00B242D2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m:oMath>
        <m:r>
          <w:rPr>
            <w:rFonts w:ascii="Cambria Math" w:hAnsi="Cambria Math" w:cs="Times New Roman"/>
            <w:sz w:val="24"/>
            <w:szCs w:val="24"/>
            <w:lang w:val="es-MX"/>
          </w:rPr>
          <m:t xml:space="preserve">   y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(x+1)(x+2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(x+3)(x+4)(x+5)</m:t>
            </m:r>
          </m:den>
        </m:f>
      </m:oMath>
    </w:p>
    <w:p w:rsidR="002E74EA" w:rsidRPr="002E74EA" w:rsidRDefault="006317AE" w:rsidP="002E74EA">
      <w:pPr>
        <w:pStyle w:val="ListParagraph"/>
        <w:numPr>
          <w:ilvl w:val="0"/>
          <w:numId w:val="48"/>
        </w:numPr>
        <w:spacing w:after="0" w:line="360" w:lineRule="auto"/>
        <w:ind w:right="1296"/>
        <w:rPr>
          <w:rFonts w:ascii="Times New Roman" w:hAnsi="Times New Roman" w:cs="Times New Roman"/>
          <w:sz w:val="24"/>
          <w:szCs w:val="24"/>
          <w:lang w:val="es-MX"/>
        </w:rPr>
      </w:pPr>
      <m:oMath>
        <m:r>
          <w:rPr>
            <w:rFonts w:ascii="Cambria Math" w:hAnsi="Cambria Math" w:cs="Times New Roman"/>
            <w:sz w:val="24"/>
            <w:szCs w:val="24"/>
            <w:lang w:val="es-MX"/>
          </w:rPr>
          <m:t xml:space="preserve"> y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  <w:lang w:val="es-MX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s-MX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s-MX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es-MX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es-MX"/>
              </w:rPr>
              <m:t>+1</m:t>
            </m:r>
          </m:e>
        </m:rad>
      </m:oMath>
    </w:p>
    <w:p w:rsidR="008D3DD1" w:rsidRDefault="00CE2D31" w:rsidP="00CE2D31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r w:rsidRPr="006317AE">
        <w:rPr>
          <w:rFonts w:ascii="Times New Roman" w:hAnsi="Times New Roman" w:cs="Times New Roman"/>
          <w:lang w:val="es-MX"/>
        </w:rPr>
        <w:t xml:space="preserve">  </w:t>
      </w:r>
      <w:proofErr w:type="spellStart"/>
      <w:r w:rsidRPr="006317AE">
        <w:rPr>
          <w:rFonts w:ascii="Times New Roman" w:hAnsi="Times New Roman" w:cs="Times New Roman"/>
          <w:lang w:val="es-MX"/>
        </w:rPr>
        <w:t>Find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b/>
          <w:i/>
          <w:color w:val="FF0000"/>
          <w:lang w:val="es-MX"/>
        </w:rPr>
        <w:t>range</w:t>
      </w:r>
      <w:proofErr w:type="spellEnd"/>
      <w:r w:rsidRPr="006317AE">
        <w:rPr>
          <w:rFonts w:ascii="Times New Roman" w:hAnsi="Times New Roman" w:cs="Times New Roman"/>
          <w:color w:val="FF0000"/>
          <w:lang w:val="es-MX"/>
        </w:rPr>
        <w:t xml:space="preserve"> </w:t>
      </w:r>
      <w:r w:rsidRPr="006317AE">
        <w:rPr>
          <w:rFonts w:ascii="Times New Roman" w:hAnsi="Times New Roman" w:cs="Times New Roman"/>
          <w:lang w:val="es-MX"/>
        </w:rPr>
        <w:t xml:space="preserve">of </w:t>
      </w:r>
      <w:proofErr w:type="spellStart"/>
      <w:r w:rsidRPr="006317AE">
        <w:rPr>
          <w:rFonts w:ascii="Times New Roman" w:hAnsi="Times New Roman" w:cs="Times New Roman"/>
          <w:lang w:val="es-MX"/>
        </w:rPr>
        <w:t>the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6317AE">
        <w:rPr>
          <w:rFonts w:ascii="Times New Roman" w:hAnsi="Times New Roman" w:cs="Times New Roman"/>
          <w:lang w:val="es-MX"/>
        </w:rPr>
        <w:t>functions</w:t>
      </w:r>
      <w:proofErr w:type="spellEnd"/>
      <w:r w:rsidRPr="006317AE">
        <w:rPr>
          <w:rFonts w:ascii="Times New Roman" w:hAnsi="Times New Roman" w:cs="Times New Roman"/>
          <w:lang w:val="es-MX"/>
        </w:rPr>
        <w:t xml:space="preserve"> (a), (c), and (i) </w:t>
      </w:r>
      <w:proofErr w:type="spellStart"/>
      <w:r w:rsidRPr="006317AE">
        <w:rPr>
          <w:rFonts w:ascii="Times New Roman" w:hAnsi="Times New Roman" w:cs="Times New Roman"/>
          <w:lang w:val="es-MX"/>
        </w:rPr>
        <w:t>above</w:t>
      </w:r>
      <w:proofErr w:type="spellEnd"/>
    </w:p>
    <w:p w:rsidR="002A7A51" w:rsidRDefault="002A7A51" w:rsidP="002A7A51">
      <w:pPr>
        <w:pStyle w:val="ListParagraph"/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</w:p>
    <w:p w:rsidR="002A7A51" w:rsidRDefault="002A7A51" w:rsidP="002A7A51">
      <w:pPr>
        <w:pStyle w:val="ListParagraph"/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</w:p>
    <w:p w:rsidR="002A7A51" w:rsidRDefault="002A7A51" w:rsidP="002A7A51">
      <w:pPr>
        <w:pStyle w:val="ListParagraph"/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</w:p>
    <w:p w:rsidR="002A7A51" w:rsidRPr="002E74EA" w:rsidRDefault="002A7A51" w:rsidP="002A7A51">
      <w:pPr>
        <w:pStyle w:val="ListParagraph"/>
        <w:spacing w:after="0" w:line="360" w:lineRule="auto"/>
        <w:ind w:right="1296"/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</w:pPr>
      <w:proofErr w:type="spellStart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>Additional</w:t>
      </w:r>
      <w:proofErr w:type="spellEnd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 xml:space="preserve"> </w:t>
      </w:r>
      <w:proofErr w:type="spellStart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>exercises</w:t>
      </w:r>
      <w:proofErr w:type="spellEnd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 xml:space="preserve"> </w:t>
      </w:r>
      <w:proofErr w:type="spellStart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>from</w:t>
      </w:r>
      <w:proofErr w:type="spellEnd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 xml:space="preserve"> </w:t>
      </w:r>
      <w:proofErr w:type="spellStart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>text</w:t>
      </w:r>
      <w:proofErr w:type="spellEnd"/>
      <w:r w:rsidRPr="002E74EA">
        <w:rPr>
          <w:rFonts w:ascii="Times New Roman" w:hAnsi="Times New Roman" w:cs="Times New Roman"/>
          <w:b/>
          <w:color w:val="C00000"/>
          <w:sz w:val="28"/>
          <w:szCs w:val="28"/>
          <w:lang w:val="es-MX"/>
        </w:rPr>
        <w:t>:</w:t>
      </w:r>
    </w:p>
    <w:p w:rsidR="002A7A51" w:rsidRPr="002A7A51" w:rsidRDefault="002A7A51" w:rsidP="002A7A51">
      <w:pPr>
        <w:spacing w:after="0" w:line="360" w:lineRule="auto"/>
        <w:ind w:left="360" w:right="1296"/>
        <w:rPr>
          <w:rFonts w:ascii="Times New Roman" w:hAnsi="Times New Roman" w:cs="Times New Roman"/>
          <w:lang w:val="es-MX"/>
        </w:rPr>
      </w:pPr>
      <w:r>
        <w:rPr>
          <w:noProof/>
        </w:rPr>
        <w:drawing>
          <wp:inline distT="0" distB="0" distL="0" distR="0" wp14:anchorId="3FF56B9B" wp14:editId="452E02F5">
            <wp:extent cx="5862320" cy="4442604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99408" cy="44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7A51" w:rsidRPr="002A7A51" w:rsidRDefault="002A7A51" w:rsidP="002A7A51">
      <w:pPr>
        <w:pStyle w:val="ListParagraph"/>
        <w:numPr>
          <w:ilvl w:val="0"/>
          <w:numId w:val="30"/>
        </w:numPr>
        <w:spacing w:after="0" w:line="360" w:lineRule="auto"/>
        <w:ind w:right="1296"/>
        <w:rPr>
          <w:rFonts w:ascii="Times New Roman" w:hAnsi="Times New Roman" w:cs="Times New Roman"/>
          <w:lang w:val="es-MX"/>
        </w:rPr>
      </w:pPr>
      <w:proofErr w:type="spellStart"/>
      <w:r w:rsidRPr="002A7A51">
        <w:rPr>
          <w:rFonts w:ascii="Times New Roman" w:hAnsi="Times New Roman" w:cs="Times New Roman"/>
          <w:lang w:val="es-MX"/>
        </w:rPr>
        <w:t>For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2A7A51">
        <w:rPr>
          <w:rFonts w:ascii="Times New Roman" w:hAnsi="Times New Roman" w:cs="Times New Roman"/>
          <w:lang w:val="es-MX"/>
        </w:rPr>
        <w:t>each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of </w:t>
      </w:r>
      <w:proofErr w:type="spellStart"/>
      <w:r w:rsidRPr="002A7A51">
        <w:rPr>
          <w:rFonts w:ascii="Times New Roman" w:hAnsi="Times New Roman" w:cs="Times New Roman"/>
          <w:lang w:val="es-MX"/>
        </w:rPr>
        <w:t>the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2A7A51">
        <w:rPr>
          <w:rFonts w:ascii="Times New Roman" w:hAnsi="Times New Roman" w:cs="Times New Roman"/>
          <w:lang w:val="es-MX"/>
        </w:rPr>
        <w:t>following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, determine </w:t>
      </w:r>
      <w:proofErr w:type="spellStart"/>
      <w:r w:rsidRPr="002A7A51">
        <w:rPr>
          <w:rFonts w:ascii="Times New Roman" w:hAnsi="Times New Roman" w:cs="Times New Roman"/>
          <w:lang w:val="es-MX"/>
        </w:rPr>
        <w:t>if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2A7A51">
        <w:rPr>
          <w:rFonts w:ascii="Times New Roman" w:hAnsi="Times New Roman" w:cs="Times New Roman"/>
          <w:lang w:val="es-MX"/>
        </w:rPr>
        <w:t>the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2A7A51">
        <w:rPr>
          <w:rFonts w:ascii="Times New Roman" w:hAnsi="Times New Roman" w:cs="Times New Roman"/>
          <w:lang w:val="es-MX"/>
        </w:rPr>
        <w:t>relation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</w:t>
      </w:r>
      <w:proofErr w:type="spellStart"/>
      <w:r w:rsidRPr="002A7A51">
        <w:rPr>
          <w:rFonts w:ascii="Times New Roman" w:hAnsi="Times New Roman" w:cs="Times New Roman"/>
          <w:lang w:val="es-MX"/>
        </w:rPr>
        <w:t>is</w:t>
      </w:r>
      <w:proofErr w:type="spellEnd"/>
      <w:r w:rsidRPr="002A7A51">
        <w:rPr>
          <w:rFonts w:ascii="Times New Roman" w:hAnsi="Times New Roman" w:cs="Times New Roman"/>
          <w:lang w:val="es-MX"/>
        </w:rPr>
        <w:t xml:space="preserve"> a </w:t>
      </w:r>
      <w:proofErr w:type="spellStart"/>
      <w:r w:rsidRPr="002A7A51">
        <w:rPr>
          <w:rFonts w:ascii="Times New Roman" w:hAnsi="Times New Roman" w:cs="Times New Roman"/>
          <w:lang w:val="es-MX"/>
        </w:rPr>
        <w:t>function</w:t>
      </w:r>
      <w:proofErr w:type="spellEnd"/>
      <w:r w:rsidRPr="002A7A51">
        <w:rPr>
          <w:rFonts w:ascii="Times New Roman" w:hAnsi="Times New Roman" w:cs="Times New Roman"/>
          <w:lang w:val="es-MX"/>
        </w:rPr>
        <w:t>:</w:t>
      </w:r>
    </w:p>
    <w:p w:rsidR="00CE2D31" w:rsidRPr="006317AE" w:rsidRDefault="00060527" w:rsidP="00CE2D31">
      <w:pPr>
        <w:spacing w:after="0" w:line="360" w:lineRule="auto"/>
        <w:ind w:left="360" w:right="1296"/>
        <w:rPr>
          <w:rFonts w:ascii="Times New Roman" w:hAnsi="Times New Roman" w:cs="Times New Roman"/>
          <w:lang w:val="es-MX"/>
        </w:rPr>
      </w:pPr>
      <w:r>
        <w:rPr>
          <w:noProof/>
        </w:rPr>
        <w:drawing>
          <wp:inline distT="0" distB="0" distL="0" distR="0" wp14:anchorId="13174442" wp14:editId="7EA258A3">
            <wp:extent cx="3071004" cy="3119749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0048" cy="313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7AE" w:rsidRDefault="006317AE" w:rsidP="006317AE">
      <w:pPr>
        <w:spacing w:after="0" w:line="360" w:lineRule="auto"/>
        <w:ind w:right="576"/>
        <w:jc w:val="center"/>
      </w:pPr>
    </w:p>
    <w:p w:rsidR="006317AE" w:rsidRDefault="006317AE" w:rsidP="006317AE">
      <w:pPr>
        <w:spacing w:after="0" w:line="360" w:lineRule="auto"/>
        <w:ind w:right="576"/>
        <w:jc w:val="center"/>
      </w:pPr>
    </w:p>
    <w:p w:rsidR="006317AE" w:rsidRDefault="006317AE" w:rsidP="006317AE">
      <w:pPr>
        <w:spacing w:after="0" w:line="360" w:lineRule="auto"/>
        <w:ind w:right="576"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549525</wp:posOffset>
            </wp:positionH>
            <wp:positionV relativeFrom="paragraph">
              <wp:posOffset>1270</wp:posOffset>
            </wp:positionV>
            <wp:extent cx="1752600" cy="2362200"/>
            <wp:effectExtent l="0" t="0" r="0" b="0"/>
            <wp:wrapTopAndBottom/>
            <wp:docPr id="4" name="Picture 4" descr="Image associé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associé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0" t="1488" r="1302" b="4801"/>
                    <a:stretch/>
                  </pic:blipFill>
                  <pic:spPr bwMode="auto">
                    <a:xfrm>
                      <a:off x="0" y="0"/>
                      <a:ext cx="17526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6317AE" w:rsidRPr="00B242D2" w:rsidRDefault="00A704A7" w:rsidP="006317AE">
      <w:pPr>
        <w:spacing w:after="0" w:line="240" w:lineRule="auto"/>
        <w:rPr>
          <w:rStyle w:val="bqquotelink"/>
          <w:rFonts w:ascii="Times New Roman" w:hAnsi="Times New Roman" w:cs="Times New Roman"/>
          <w:i/>
          <w:color w:val="C00000"/>
          <w:sz w:val="28"/>
          <w:szCs w:val="28"/>
        </w:rPr>
      </w:pPr>
      <w:hyperlink r:id="rId10" w:tooltip="view quote" w:history="1">
        <w:r w:rsidR="006317AE" w:rsidRPr="00B242D2">
          <w:rPr>
            <w:rStyle w:val="Hyperlink"/>
            <w:rFonts w:ascii="Times New Roman" w:hAnsi="Times New Roman" w:cs="Times New Roman"/>
            <w:i/>
            <w:color w:val="C00000"/>
            <w:sz w:val="28"/>
            <w:szCs w:val="28"/>
            <w:u w:val="none"/>
          </w:rPr>
          <w:t>Life and death are one thread, the same line viewed from different sides.</w:t>
        </w:r>
      </w:hyperlink>
    </w:p>
    <w:p w:rsidR="0043218C" w:rsidRDefault="006317AE" w:rsidP="006317AE">
      <w:pPr>
        <w:pStyle w:val="ListParagraph"/>
        <w:spacing w:after="0" w:line="360" w:lineRule="auto"/>
        <w:ind w:left="1656" w:right="1296"/>
        <w:jc w:val="center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  <w:r w:rsidRPr="00FE30CB">
        <w:rPr>
          <w:rStyle w:val="bodybold"/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-  </w:t>
      </w:r>
      <w:hyperlink r:id="rId11" w:tooltip="view author" w:history="1">
        <w:r w:rsidRPr="00FE30CB">
          <w:rPr>
            <w:rStyle w:val="Hyperlink"/>
            <w:rFonts w:ascii="Times New Roman" w:hAnsi="Times New Roman" w:cs="Times New Roman"/>
            <w:b/>
            <w:bCs/>
            <w:color w:val="C00000"/>
            <w:sz w:val="28"/>
            <w:szCs w:val="28"/>
            <w:u w:val="none"/>
          </w:rPr>
          <w:t>Lao Tzu</w:t>
        </w:r>
      </w:hyperlink>
      <w:r w:rsidRPr="00FE30CB">
        <w:rPr>
          <w:rStyle w:val="apple-converted-space"/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 </w:t>
      </w:r>
      <w:r w:rsidRPr="0090160B">
        <w:rPr>
          <w:rFonts w:ascii="Times New Roman" w:hAnsi="Times New Roman" w:cs="Times New Roman"/>
          <w:color w:val="000000"/>
          <w:sz w:val="24"/>
          <w:szCs w:val="24"/>
        </w:rPr>
        <w:br/>
      </w:r>
    </w:p>
    <w:p w:rsidR="0043218C" w:rsidRDefault="0043218C" w:rsidP="00A370CF">
      <w:pPr>
        <w:pStyle w:val="ListParagraph"/>
        <w:spacing w:after="0" w:line="360" w:lineRule="auto"/>
        <w:ind w:left="360" w:right="1296"/>
        <w:rPr>
          <w:rFonts w:ascii="Times New Roman" w:hAnsi="Times New Roman" w:cs="Times New Roman"/>
          <w:color w:val="0000FF"/>
          <w:sz w:val="24"/>
          <w:szCs w:val="24"/>
          <w:lang w:val="es-MX"/>
        </w:rPr>
      </w:pPr>
    </w:p>
    <w:sectPr w:rsidR="0043218C" w:rsidSect="006D4B1E"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C4B3ED8B-4749-4E10-A3F4-6CC208D7F1FD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1AEFE2E6-2F59-40EA-9D1E-0DD4128246B9}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Bold r:id="rId3" w:fontKey="{2A798868-D699-4AC1-9C07-A57974A7D159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4" w:fontKey="{96485CAE-EF63-4D50-93C2-23FA1496F0A9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5" w:fontKey="{79D348B7-A7FF-4DA9-A713-C9DBB1618AF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4751"/>
    <w:multiLevelType w:val="hybridMultilevel"/>
    <w:tmpl w:val="D4B6D3BC"/>
    <w:lvl w:ilvl="0" w:tplc="A76A0ED2">
      <w:start w:val="1"/>
      <w:numFmt w:val="bullet"/>
      <w:lvlText w:val="-"/>
      <w:lvlJc w:val="left"/>
      <w:pPr>
        <w:ind w:left="201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1" w15:restartNumberingAfterBreak="0">
    <w:nsid w:val="044628A5"/>
    <w:multiLevelType w:val="hybridMultilevel"/>
    <w:tmpl w:val="7E7249A6"/>
    <w:lvl w:ilvl="0" w:tplc="CDE6A62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A1A4A"/>
    <w:multiLevelType w:val="hybridMultilevel"/>
    <w:tmpl w:val="CA4ECCDC"/>
    <w:lvl w:ilvl="0" w:tplc="FA1E0DE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BB76C4"/>
    <w:multiLevelType w:val="hybridMultilevel"/>
    <w:tmpl w:val="182497A8"/>
    <w:lvl w:ilvl="0" w:tplc="D2D4D050">
      <w:start w:val="1"/>
      <w:numFmt w:val="lowerLetter"/>
      <w:lvlText w:val="(%1)"/>
      <w:lvlJc w:val="left"/>
      <w:pPr>
        <w:ind w:left="117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6665D"/>
    <w:multiLevelType w:val="multilevel"/>
    <w:tmpl w:val="A940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CA1332"/>
    <w:multiLevelType w:val="hybridMultilevel"/>
    <w:tmpl w:val="36C23402"/>
    <w:lvl w:ilvl="0" w:tplc="CB2C03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6557A3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99238A"/>
    <w:multiLevelType w:val="hybridMultilevel"/>
    <w:tmpl w:val="639AA358"/>
    <w:lvl w:ilvl="0" w:tplc="B1746306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32A77C6"/>
    <w:multiLevelType w:val="hybridMultilevel"/>
    <w:tmpl w:val="90ACC2F2"/>
    <w:lvl w:ilvl="0" w:tplc="5210B5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710DE9"/>
    <w:multiLevelType w:val="hybridMultilevel"/>
    <w:tmpl w:val="00948156"/>
    <w:lvl w:ilvl="0" w:tplc="EE9A222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F20376"/>
    <w:multiLevelType w:val="hybridMultilevel"/>
    <w:tmpl w:val="33A22394"/>
    <w:lvl w:ilvl="0" w:tplc="A386C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815B1C"/>
    <w:multiLevelType w:val="hybridMultilevel"/>
    <w:tmpl w:val="706C80F4"/>
    <w:lvl w:ilvl="0" w:tplc="4ED832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AE79E0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4236A1"/>
    <w:multiLevelType w:val="hybridMultilevel"/>
    <w:tmpl w:val="07023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224A9"/>
    <w:multiLevelType w:val="hybridMultilevel"/>
    <w:tmpl w:val="E44497E2"/>
    <w:lvl w:ilvl="0" w:tplc="DB6A06DE">
      <w:start w:val="1"/>
      <w:numFmt w:val="lowerLetter"/>
      <w:lvlText w:val="(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7" w15:restartNumberingAfterBreak="0">
    <w:nsid w:val="2EED6D54"/>
    <w:multiLevelType w:val="hybridMultilevel"/>
    <w:tmpl w:val="041881A6"/>
    <w:lvl w:ilvl="0" w:tplc="CFCC7AF8">
      <w:start w:val="1"/>
      <w:numFmt w:val="lowerLetter"/>
      <w:lvlText w:val="(%1)"/>
      <w:lvlJc w:val="left"/>
      <w:pPr>
        <w:ind w:left="132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8" w15:restartNumberingAfterBreak="0">
    <w:nsid w:val="312B7A3A"/>
    <w:multiLevelType w:val="hybridMultilevel"/>
    <w:tmpl w:val="9C84F488"/>
    <w:lvl w:ilvl="0" w:tplc="B038F002">
      <w:start w:val="1"/>
      <w:numFmt w:val="decimal"/>
      <w:lvlText w:val="(%1)"/>
      <w:lvlJc w:val="left"/>
      <w:pPr>
        <w:ind w:left="126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 w15:restartNumberingAfterBreak="0">
    <w:nsid w:val="31635B67"/>
    <w:multiLevelType w:val="hybridMultilevel"/>
    <w:tmpl w:val="0D3E84F8"/>
    <w:lvl w:ilvl="0" w:tplc="77F0CC82">
      <w:start w:val="6"/>
      <w:numFmt w:val="bullet"/>
      <w:lvlText w:val="-"/>
      <w:lvlJc w:val="left"/>
      <w:pPr>
        <w:ind w:left="1656" w:hanging="360"/>
      </w:pPr>
      <w:rPr>
        <w:rFonts w:ascii="Arial" w:eastAsiaTheme="minorEastAsia" w:hAnsi="Arial" w:cs="Arial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0" w15:restartNumberingAfterBreak="0">
    <w:nsid w:val="372E275F"/>
    <w:multiLevelType w:val="hybridMultilevel"/>
    <w:tmpl w:val="47B693DE"/>
    <w:lvl w:ilvl="0" w:tplc="D402E8D2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FB287E"/>
    <w:multiLevelType w:val="hybridMultilevel"/>
    <w:tmpl w:val="36E669C4"/>
    <w:lvl w:ilvl="0" w:tplc="E506D4A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95492E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755252"/>
    <w:multiLevelType w:val="hybridMultilevel"/>
    <w:tmpl w:val="3126F548"/>
    <w:lvl w:ilvl="0" w:tplc="CF3609C6">
      <w:start w:val="1"/>
      <w:numFmt w:val="lowerLetter"/>
      <w:lvlText w:val="(%1)"/>
      <w:lvlJc w:val="left"/>
      <w:pPr>
        <w:ind w:left="132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4" w15:restartNumberingAfterBreak="0">
    <w:nsid w:val="3B3064D6"/>
    <w:multiLevelType w:val="hybridMultilevel"/>
    <w:tmpl w:val="501A4940"/>
    <w:lvl w:ilvl="0" w:tplc="500EAEC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D3965"/>
    <w:multiLevelType w:val="hybridMultilevel"/>
    <w:tmpl w:val="B2D88688"/>
    <w:lvl w:ilvl="0" w:tplc="31E6CA54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77F06D1"/>
    <w:multiLevelType w:val="hybridMultilevel"/>
    <w:tmpl w:val="9A08AA4E"/>
    <w:lvl w:ilvl="0" w:tplc="E0720B9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1C40F7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00E72"/>
    <w:multiLevelType w:val="hybridMultilevel"/>
    <w:tmpl w:val="EFB2337C"/>
    <w:lvl w:ilvl="0" w:tplc="87C8835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AC41B6"/>
    <w:multiLevelType w:val="hybridMultilevel"/>
    <w:tmpl w:val="9F32DCE4"/>
    <w:lvl w:ilvl="0" w:tplc="3834A8B4">
      <w:start w:val="1"/>
      <w:numFmt w:val="bullet"/>
      <w:lvlText w:val="-"/>
      <w:lvlJc w:val="left"/>
      <w:pPr>
        <w:ind w:left="237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36" w:hanging="360"/>
      </w:pPr>
      <w:rPr>
        <w:rFonts w:ascii="Wingdings" w:hAnsi="Wingdings" w:hint="default"/>
      </w:rPr>
    </w:lvl>
  </w:abstractNum>
  <w:abstractNum w:abstractNumId="31" w15:restartNumberingAfterBreak="0">
    <w:nsid w:val="584B04CA"/>
    <w:multiLevelType w:val="hybridMultilevel"/>
    <w:tmpl w:val="9C76C6F6"/>
    <w:lvl w:ilvl="0" w:tplc="A95CD50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9403370"/>
    <w:multiLevelType w:val="hybridMultilevel"/>
    <w:tmpl w:val="8EAAA0BC"/>
    <w:lvl w:ilvl="0" w:tplc="5C1AB52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CD3E4C"/>
    <w:multiLevelType w:val="hybridMultilevel"/>
    <w:tmpl w:val="12D60A58"/>
    <w:lvl w:ilvl="0" w:tplc="5600984C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CF509D"/>
    <w:multiLevelType w:val="hybridMultilevel"/>
    <w:tmpl w:val="0A04884E"/>
    <w:lvl w:ilvl="0" w:tplc="C6E263C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197431"/>
    <w:multiLevelType w:val="hybridMultilevel"/>
    <w:tmpl w:val="8E4ED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896382"/>
    <w:multiLevelType w:val="hybridMultilevel"/>
    <w:tmpl w:val="8C226AC0"/>
    <w:lvl w:ilvl="0" w:tplc="75E8CD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6C3F7B"/>
    <w:multiLevelType w:val="hybridMultilevel"/>
    <w:tmpl w:val="773A5D96"/>
    <w:lvl w:ilvl="0" w:tplc="A0CE80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B04F7D"/>
    <w:multiLevelType w:val="hybridMultilevel"/>
    <w:tmpl w:val="49FEF494"/>
    <w:lvl w:ilvl="0" w:tplc="9230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40" w15:restartNumberingAfterBreak="0">
    <w:nsid w:val="67B83802"/>
    <w:multiLevelType w:val="hybridMultilevel"/>
    <w:tmpl w:val="D0422C70"/>
    <w:lvl w:ilvl="0" w:tplc="EF8C95FE">
      <w:start w:val="1"/>
      <w:numFmt w:val="lowerLetter"/>
      <w:lvlText w:val="(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1" w15:restartNumberingAfterBreak="0">
    <w:nsid w:val="683B6356"/>
    <w:multiLevelType w:val="hybridMultilevel"/>
    <w:tmpl w:val="0FEE942A"/>
    <w:lvl w:ilvl="0" w:tplc="709EB6E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C634FF6"/>
    <w:multiLevelType w:val="hybridMultilevel"/>
    <w:tmpl w:val="26FE4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BD397B"/>
    <w:multiLevelType w:val="hybridMultilevel"/>
    <w:tmpl w:val="36863ECC"/>
    <w:lvl w:ilvl="0" w:tplc="BB8C73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F711D54"/>
    <w:multiLevelType w:val="hybridMultilevel"/>
    <w:tmpl w:val="5380EEA0"/>
    <w:lvl w:ilvl="0" w:tplc="4D3A25E6">
      <w:start w:val="1"/>
      <w:numFmt w:val="decimal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5" w15:restartNumberingAfterBreak="0">
    <w:nsid w:val="729B6452"/>
    <w:multiLevelType w:val="hybridMultilevel"/>
    <w:tmpl w:val="FB2C6996"/>
    <w:lvl w:ilvl="0" w:tplc="7EF892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D5866"/>
    <w:multiLevelType w:val="hybridMultilevel"/>
    <w:tmpl w:val="3AA2A6B0"/>
    <w:lvl w:ilvl="0" w:tplc="C694924E">
      <w:start w:val="1"/>
      <w:numFmt w:val="lowerLetter"/>
      <w:lvlText w:val="(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7" w15:restartNumberingAfterBreak="0">
    <w:nsid w:val="7E4039AD"/>
    <w:multiLevelType w:val="hybridMultilevel"/>
    <w:tmpl w:val="CBCE3972"/>
    <w:lvl w:ilvl="0" w:tplc="78AE3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48" w15:restartNumberingAfterBreak="0">
    <w:nsid w:val="7E76454E"/>
    <w:multiLevelType w:val="hybridMultilevel"/>
    <w:tmpl w:val="85DE0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3"/>
  </w:num>
  <w:num w:numId="3">
    <w:abstractNumId w:val="14"/>
  </w:num>
  <w:num w:numId="4">
    <w:abstractNumId w:val="39"/>
  </w:num>
  <w:num w:numId="5">
    <w:abstractNumId w:val="33"/>
  </w:num>
  <w:num w:numId="6">
    <w:abstractNumId w:val="17"/>
  </w:num>
  <w:num w:numId="7">
    <w:abstractNumId w:val="16"/>
  </w:num>
  <w:num w:numId="8">
    <w:abstractNumId w:val="23"/>
  </w:num>
  <w:num w:numId="9">
    <w:abstractNumId w:val="40"/>
  </w:num>
  <w:num w:numId="10">
    <w:abstractNumId w:val="46"/>
  </w:num>
  <w:num w:numId="11">
    <w:abstractNumId w:val="19"/>
  </w:num>
  <w:num w:numId="12">
    <w:abstractNumId w:val="42"/>
  </w:num>
  <w:num w:numId="13">
    <w:abstractNumId w:val="35"/>
  </w:num>
  <w:num w:numId="14">
    <w:abstractNumId w:val="15"/>
  </w:num>
  <w:num w:numId="15">
    <w:abstractNumId w:val="48"/>
  </w:num>
  <w:num w:numId="16">
    <w:abstractNumId w:val="8"/>
  </w:num>
  <w:num w:numId="17">
    <w:abstractNumId w:val="10"/>
  </w:num>
  <w:num w:numId="18">
    <w:abstractNumId w:val="47"/>
  </w:num>
  <w:num w:numId="19">
    <w:abstractNumId w:val="0"/>
  </w:num>
  <w:num w:numId="20">
    <w:abstractNumId w:val="30"/>
  </w:num>
  <w:num w:numId="21">
    <w:abstractNumId w:val="27"/>
  </w:num>
  <w:num w:numId="22">
    <w:abstractNumId w:val="20"/>
  </w:num>
  <w:num w:numId="23">
    <w:abstractNumId w:val="7"/>
  </w:num>
  <w:num w:numId="24">
    <w:abstractNumId w:val="18"/>
  </w:num>
  <w:num w:numId="25">
    <w:abstractNumId w:val="44"/>
  </w:num>
  <w:num w:numId="26">
    <w:abstractNumId w:val="2"/>
  </w:num>
  <w:num w:numId="27">
    <w:abstractNumId w:val="4"/>
  </w:num>
  <w:num w:numId="28">
    <w:abstractNumId w:val="26"/>
  </w:num>
  <w:num w:numId="29">
    <w:abstractNumId w:val="36"/>
  </w:num>
  <w:num w:numId="30">
    <w:abstractNumId w:val="1"/>
  </w:num>
  <w:num w:numId="31">
    <w:abstractNumId w:val="24"/>
  </w:num>
  <w:num w:numId="32">
    <w:abstractNumId w:val="43"/>
  </w:num>
  <w:num w:numId="33">
    <w:abstractNumId w:val="6"/>
  </w:num>
  <w:num w:numId="34">
    <w:abstractNumId w:val="22"/>
  </w:num>
  <w:num w:numId="35">
    <w:abstractNumId w:val="38"/>
  </w:num>
  <w:num w:numId="36">
    <w:abstractNumId w:val="12"/>
  </w:num>
  <w:num w:numId="37">
    <w:abstractNumId w:val="28"/>
  </w:num>
  <w:num w:numId="38">
    <w:abstractNumId w:val="31"/>
  </w:num>
  <w:num w:numId="39">
    <w:abstractNumId w:val="29"/>
  </w:num>
  <w:num w:numId="40">
    <w:abstractNumId w:val="32"/>
  </w:num>
  <w:num w:numId="41">
    <w:abstractNumId w:val="3"/>
  </w:num>
  <w:num w:numId="42">
    <w:abstractNumId w:val="5"/>
  </w:num>
  <w:num w:numId="43">
    <w:abstractNumId w:val="9"/>
  </w:num>
  <w:num w:numId="44">
    <w:abstractNumId w:val="34"/>
  </w:num>
  <w:num w:numId="45">
    <w:abstractNumId w:val="41"/>
  </w:num>
  <w:num w:numId="46">
    <w:abstractNumId w:val="45"/>
  </w:num>
  <w:num w:numId="47">
    <w:abstractNumId w:val="11"/>
  </w:num>
  <w:num w:numId="48">
    <w:abstractNumId w:val="21"/>
  </w:num>
  <w:num w:numId="4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sDAxNjczM7IwNTdS0lEKTi0uzszPAykwrgUAe4Eh2SwAAAA="/>
  </w:docVars>
  <w:rsids>
    <w:rsidRoot w:val="00723F78"/>
    <w:rsid w:val="000278F5"/>
    <w:rsid w:val="00030518"/>
    <w:rsid w:val="00031041"/>
    <w:rsid w:val="00032B3F"/>
    <w:rsid w:val="000552EF"/>
    <w:rsid w:val="00060527"/>
    <w:rsid w:val="000D4604"/>
    <w:rsid w:val="000D77BB"/>
    <w:rsid w:val="00134787"/>
    <w:rsid w:val="00171740"/>
    <w:rsid w:val="00177C3E"/>
    <w:rsid w:val="001977E4"/>
    <w:rsid w:val="001F11AD"/>
    <w:rsid w:val="0024192F"/>
    <w:rsid w:val="002512AC"/>
    <w:rsid w:val="00254F53"/>
    <w:rsid w:val="00280D73"/>
    <w:rsid w:val="00287A97"/>
    <w:rsid w:val="002A66AF"/>
    <w:rsid w:val="002A7A51"/>
    <w:rsid w:val="002B10F3"/>
    <w:rsid w:val="002C0941"/>
    <w:rsid w:val="002D115C"/>
    <w:rsid w:val="002D6D00"/>
    <w:rsid w:val="002E74EA"/>
    <w:rsid w:val="003127EB"/>
    <w:rsid w:val="00351728"/>
    <w:rsid w:val="00356F3A"/>
    <w:rsid w:val="003859A1"/>
    <w:rsid w:val="00397B5E"/>
    <w:rsid w:val="003B2CEB"/>
    <w:rsid w:val="003B79B4"/>
    <w:rsid w:val="003E1CB5"/>
    <w:rsid w:val="003E79A6"/>
    <w:rsid w:val="00402124"/>
    <w:rsid w:val="00413EE0"/>
    <w:rsid w:val="0043218C"/>
    <w:rsid w:val="004363C7"/>
    <w:rsid w:val="00442CB3"/>
    <w:rsid w:val="004464AE"/>
    <w:rsid w:val="00447406"/>
    <w:rsid w:val="00452599"/>
    <w:rsid w:val="004967AA"/>
    <w:rsid w:val="004D0EB2"/>
    <w:rsid w:val="004D6613"/>
    <w:rsid w:val="004E3EB0"/>
    <w:rsid w:val="004E71ED"/>
    <w:rsid w:val="004F227E"/>
    <w:rsid w:val="00514096"/>
    <w:rsid w:val="0052542C"/>
    <w:rsid w:val="005347E4"/>
    <w:rsid w:val="0054533F"/>
    <w:rsid w:val="00555704"/>
    <w:rsid w:val="005618A8"/>
    <w:rsid w:val="00561DEC"/>
    <w:rsid w:val="0056503E"/>
    <w:rsid w:val="00574BA6"/>
    <w:rsid w:val="00577B5A"/>
    <w:rsid w:val="005B0530"/>
    <w:rsid w:val="005B19AA"/>
    <w:rsid w:val="005F5FDB"/>
    <w:rsid w:val="0063132F"/>
    <w:rsid w:val="006317AE"/>
    <w:rsid w:val="00672568"/>
    <w:rsid w:val="006921EF"/>
    <w:rsid w:val="0069561C"/>
    <w:rsid w:val="006D4B1E"/>
    <w:rsid w:val="006E08AD"/>
    <w:rsid w:val="006F5B62"/>
    <w:rsid w:val="00704C7D"/>
    <w:rsid w:val="00723F78"/>
    <w:rsid w:val="00775116"/>
    <w:rsid w:val="007831EC"/>
    <w:rsid w:val="007A13E5"/>
    <w:rsid w:val="007A18C2"/>
    <w:rsid w:val="007A5A9E"/>
    <w:rsid w:val="007C1632"/>
    <w:rsid w:val="007C32C8"/>
    <w:rsid w:val="007C6A72"/>
    <w:rsid w:val="007D188D"/>
    <w:rsid w:val="008132CD"/>
    <w:rsid w:val="008319F0"/>
    <w:rsid w:val="008379C7"/>
    <w:rsid w:val="00860F20"/>
    <w:rsid w:val="00885E4F"/>
    <w:rsid w:val="008943B7"/>
    <w:rsid w:val="00895863"/>
    <w:rsid w:val="008B59C4"/>
    <w:rsid w:val="008B672F"/>
    <w:rsid w:val="008D364C"/>
    <w:rsid w:val="008D3DD1"/>
    <w:rsid w:val="008F35A3"/>
    <w:rsid w:val="008F54F7"/>
    <w:rsid w:val="0090160B"/>
    <w:rsid w:val="009512D0"/>
    <w:rsid w:val="009565EA"/>
    <w:rsid w:val="00990068"/>
    <w:rsid w:val="00995265"/>
    <w:rsid w:val="009C4125"/>
    <w:rsid w:val="009D6A56"/>
    <w:rsid w:val="009E6620"/>
    <w:rsid w:val="009F2A5D"/>
    <w:rsid w:val="00A0237B"/>
    <w:rsid w:val="00A1182C"/>
    <w:rsid w:val="00A22D0C"/>
    <w:rsid w:val="00A370CF"/>
    <w:rsid w:val="00A41F60"/>
    <w:rsid w:val="00A47476"/>
    <w:rsid w:val="00A52BE1"/>
    <w:rsid w:val="00A704A7"/>
    <w:rsid w:val="00A85349"/>
    <w:rsid w:val="00A87507"/>
    <w:rsid w:val="00AA3563"/>
    <w:rsid w:val="00AA41B5"/>
    <w:rsid w:val="00AB67BF"/>
    <w:rsid w:val="00AE1DCE"/>
    <w:rsid w:val="00AF12CF"/>
    <w:rsid w:val="00B05850"/>
    <w:rsid w:val="00B242D2"/>
    <w:rsid w:val="00B24ACC"/>
    <w:rsid w:val="00B405AB"/>
    <w:rsid w:val="00B42C60"/>
    <w:rsid w:val="00B91CD8"/>
    <w:rsid w:val="00BD0BBB"/>
    <w:rsid w:val="00C13B2C"/>
    <w:rsid w:val="00C232EA"/>
    <w:rsid w:val="00C24376"/>
    <w:rsid w:val="00C36611"/>
    <w:rsid w:val="00C369A6"/>
    <w:rsid w:val="00C510D1"/>
    <w:rsid w:val="00C62212"/>
    <w:rsid w:val="00C8471E"/>
    <w:rsid w:val="00CB1192"/>
    <w:rsid w:val="00CB52DE"/>
    <w:rsid w:val="00CC3552"/>
    <w:rsid w:val="00CE2D31"/>
    <w:rsid w:val="00CF052E"/>
    <w:rsid w:val="00CF0DAD"/>
    <w:rsid w:val="00D05ECA"/>
    <w:rsid w:val="00D327D1"/>
    <w:rsid w:val="00D50A24"/>
    <w:rsid w:val="00D51ACA"/>
    <w:rsid w:val="00D74AC5"/>
    <w:rsid w:val="00D84915"/>
    <w:rsid w:val="00DA1355"/>
    <w:rsid w:val="00DB5E65"/>
    <w:rsid w:val="00DD05F0"/>
    <w:rsid w:val="00DF12FA"/>
    <w:rsid w:val="00DF684F"/>
    <w:rsid w:val="00E1518C"/>
    <w:rsid w:val="00E16E0F"/>
    <w:rsid w:val="00E240DB"/>
    <w:rsid w:val="00E450EB"/>
    <w:rsid w:val="00E62F28"/>
    <w:rsid w:val="00EA4A0F"/>
    <w:rsid w:val="00EA652C"/>
    <w:rsid w:val="00ED0302"/>
    <w:rsid w:val="00ED3CA7"/>
    <w:rsid w:val="00F11845"/>
    <w:rsid w:val="00F13A7F"/>
    <w:rsid w:val="00F241C1"/>
    <w:rsid w:val="00F32084"/>
    <w:rsid w:val="00F37F8B"/>
    <w:rsid w:val="00F43F27"/>
    <w:rsid w:val="00F52841"/>
    <w:rsid w:val="00F867A9"/>
    <w:rsid w:val="00F94A87"/>
    <w:rsid w:val="00FB5E21"/>
    <w:rsid w:val="00FD7B19"/>
    <w:rsid w:val="00FE30CB"/>
    <w:rsid w:val="00FE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46CA7"/>
  <w15:docId w15:val="{1E81F0E8-13FC-4783-B454-3071EE3CD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3563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397B5E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397B5E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280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qquotelink">
    <w:name w:val="bqquotelink"/>
    <w:basedOn w:val="DefaultParagraphFont"/>
    <w:rsid w:val="0090160B"/>
  </w:style>
  <w:style w:type="character" w:customStyle="1" w:styleId="bodybold">
    <w:name w:val="bodybold"/>
    <w:basedOn w:val="DefaultParagraphFont"/>
    <w:rsid w:val="0090160B"/>
  </w:style>
  <w:style w:type="character" w:styleId="FollowedHyperlink">
    <w:name w:val="FollowedHyperlink"/>
    <w:basedOn w:val="DefaultParagraphFont"/>
    <w:uiPriority w:val="99"/>
    <w:semiHidden/>
    <w:unhideWhenUsed/>
    <w:rsid w:val="0090160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42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brainyquote.com/quotes/authors/l/lao_tzu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rainyquote.com/quotes/quotes/l/laotzu163064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F3252-9125-4958-B0FC-92E97680D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</cp:revision>
  <cp:lastPrinted>2018-10-16T18:46:00Z</cp:lastPrinted>
  <dcterms:created xsi:type="dcterms:W3CDTF">2018-10-18T16:01:00Z</dcterms:created>
  <dcterms:modified xsi:type="dcterms:W3CDTF">2018-10-18T16:01:00Z</dcterms:modified>
</cp:coreProperties>
</file>